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AF6A97" w14:textId="1C3974EF" w:rsidR="00224794" w:rsidRDefault="00224794" w:rsidP="002757D1">
      <w:pPr>
        <w:jc w:val="center"/>
        <w:rPr>
          <w:b/>
          <w:sz w:val="36"/>
          <w:szCs w:val="36"/>
        </w:rPr>
      </w:pPr>
    </w:p>
    <w:p w14:paraId="53BDC0D2" w14:textId="699EE177" w:rsidR="00224794" w:rsidRDefault="00224794" w:rsidP="002757D1">
      <w:pPr>
        <w:jc w:val="center"/>
        <w:rPr>
          <w:b/>
          <w:sz w:val="36"/>
          <w:szCs w:val="36"/>
        </w:rPr>
      </w:pPr>
    </w:p>
    <w:p w14:paraId="0F3C74C4" w14:textId="77777777" w:rsidR="00C40291" w:rsidRDefault="00C40291" w:rsidP="002757D1">
      <w:pPr>
        <w:jc w:val="center"/>
        <w:rPr>
          <w:b/>
          <w:sz w:val="36"/>
          <w:szCs w:val="36"/>
        </w:rPr>
      </w:pPr>
    </w:p>
    <w:p w14:paraId="133436C8" w14:textId="578E6124" w:rsidR="00E713C9" w:rsidRDefault="00224794" w:rsidP="002757D1">
      <w:pPr>
        <w:jc w:val="center"/>
      </w:pPr>
      <w:r>
        <w:rPr>
          <w:b/>
          <w:sz w:val="36"/>
          <w:szCs w:val="36"/>
        </w:rPr>
        <w:t xml:space="preserve">Insight </w:t>
      </w:r>
      <w:r w:rsidR="00AA76C1">
        <w:rPr>
          <w:b/>
          <w:sz w:val="36"/>
          <w:szCs w:val="36"/>
        </w:rPr>
        <w:t>Business Consulting Program for MBA Students</w:t>
      </w:r>
    </w:p>
    <w:p w14:paraId="55265E23" w14:textId="5826700E" w:rsidR="003F29F0" w:rsidRDefault="003F29F0" w:rsidP="002757D1">
      <w:pPr>
        <w:jc w:val="both"/>
      </w:pPr>
      <w:r>
        <w:t>The</w:t>
      </w:r>
      <w:r w:rsidRPr="00AA76C1">
        <w:t xml:space="preserve"> </w:t>
      </w:r>
      <w:r w:rsidR="00224794">
        <w:t xml:space="preserve">Insight </w:t>
      </w:r>
      <w:r w:rsidRPr="00AA76C1">
        <w:t xml:space="preserve">Business Consulting Program </w:t>
      </w:r>
      <w:r w:rsidRPr="003F29F0">
        <w:t xml:space="preserve">will pair </w:t>
      </w:r>
      <w:r w:rsidR="005951B8" w:rsidRPr="0006354D">
        <w:rPr>
          <w:b/>
        </w:rPr>
        <w:t xml:space="preserve">full-time </w:t>
      </w:r>
      <w:r w:rsidRPr="0006354D">
        <w:rPr>
          <w:b/>
        </w:rPr>
        <w:t>MBA students</w:t>
      </w:r>
      <w:r w:rsidRPr="003F29F0">
        <w:t xml:space="preserve"> with start-up</w:t>
      </w:r>
      <w:r>
        <w:t xml:space="preserve"> companies participating in Memorial</w:t>
      </w:r>
      <w:r w:rsidR="00F159CD">
        <w:t xml:space="preserve"> University</w:t>
      </w:r>
      <w:r w:rsidR="00E713C9">
        <w:t>’s</w:t>
      </w:r>
      <w:r>
        <w:t xml:space="preserve"> </w:t>
      </w:r>
      <w:r w:rsidRPr="003F29F0">
        <w:t>program</w:t>
      </w:r>
      <w:r>
        <w:t>s</w:t>
      </w:r>
      <w:r w:rsidRPr="003F29F0">
        <w:t xml:space="preserve"> such </w:t>
      </w:r>
      <w:r w:rsidR="00E713C9">
        <w:t xml:space="preserve">as </w:t>
      </w:r>
      <w:r w:rsidRPr="003F29F0">
        <w:t xml:space="preserve">Genesis </w:t>
      </w:r>
      <w:r w:rsidR="00A14A6D">
        <w:t xml:space="preserve">Evo+ or </w:t>
      </w:r>
      <w:r w:rsidRPr="003F29F0">
        <w:t xml:space="preserve">Enterprise, Memorial </w:t>
      </w:r>
      <w:r w:rsidR="001B7520" w:rsidRPr="003F29F0">
        <w:t>Cent</w:t>
      </w:r>
      <w:r w:rsidR="001B7520">
        <w:t>re</w:t>
      </w:r>
      <w:r w:rsidR="001B7520" w:rsidRPr="003F29F0">
        <w:t xml:space="preserve"> </w:t>
      </w:r>
      <w:r w:rsidRPr="003F29F0">
        <w:t>for Entrepreneurship, Centre for Social Enterprise,</w:t>
      </w:r>
      <w:r>
        <w:t xml:space="preserve"> Navigate</w:t>
      </w:r>
      <w:r w:rsidR="00F159CD">
        <w:t xml:space="preserve"> </w:t>
      </w:r>
      <w:r w:rsidR="00F159CD" w:rsidRPr="00F159CD">
        <w:t>Entrepreneurship Centre</w:t>
      </w:r>
      <w:r w:rsidR="00621003">
        <w:t>,</w:t>
      </w:r>
      <w:r w:rsidRPr="003F29F0">
        <w:t xml:space="preserve"> School of Graduate Studies</w:t>
      </w:r>
      <w:r w:rsidR="002757D1">
        <w:t>’</w:t>
      </w:r>
      <w:r w:rsidRPr="003F29F0">
        <w:t xml:space="preserve"> Entrepreneurial Training Program</w:t>
      </w:r>
      <w:r w:rsidR="00DD74E6">
        <w:t>, or NL start-ups associated with the Ocean Startup Project</w:t>
      </w:r>
      <w:r w:rsidR="005951B8">
        <w:t xml:space="preserve">. Under supervision, a full-time </w:t>
      </w:r>
      <w:r w:rsidRPr="003F29F0">
        <w:t xml:space="preserve">MBA student will </w:t>
      </w:r>
      <w:r w:rsidR="00D07B57">
        <w:t>consult</w:t>
      </w:r>
      <w:r w:rsidRPr="003F29F0">
        <w:t xml:space="preserve"> for a </w:t>
      </w:r>
      <w:r w:rsidR="00F159CD" w:rsidRPr="003F29F0">
        <w:t>start-up</w:t>
      </w:r>
      <w:r w:rsidR="00F159CD">
        <w:t xml:space="preserve"> </w:t>
      </w:r>
      <w:r w:rsidRPr="003F29F0">
        <w:t>company and provide expertise in specific areas of the start</w:t>
      </w:r>
      <w:r>
        <w:t>-</w:t>
      </w:r>
      <w:r w:rsidRPr="003F29F0">
        <w:t xml:space="preserve">up process, e.g., market analysis, setting up accounting systems, financial projections, etc. </w:t>
      </w:r>
    </w:p>
    <w:p w14:paraId="3BF6497E" w14:textId="05959576" w:rsidR="003F29F0" w:rsidRDefault="003F29F0" w:rsidP="002757D1">
      <w:pPr>
        <w:jc w:val="both"/>
      </w:pPr>
      <w:r w:rsidRPr="003F29F0">
        <w:t xml:space="preserve">MBA students participating in the </w:t>
      </w:r>
      <w:r w:rsidR="005951B8">
        <w:t xml:space="preserve">Insight </w:t>
      </w:r>
      <w:r w:rsidRPr="003F29F0">
        <w:t xml:space="preserve">Business Consulting Program will receive a </w:t>
      </w:r>
      <w:r w:rsidRPr="00E713C9">
        <w:rPr>
          <w:b/>
        </w:rPr>
        <w:t>$4,500 fellowship</w:t>
      </w:r>
      <w:r>
        <w:t xml:space="preserve"> </w:t>
      </w:r>
      <w:r w:rsidR="00621003">
        <w:t xml:space="preserve">for approximately </w:t>
      </w:r>
      <w:r w:rsidR="00621003" w:rsidRPr="003F29F0">
        <w:t>100 hours of consulting</w:t>
      </w:r>
      <w:r w:rsidR="00621003">
        <w:t xml:space="preserve"> during </w:t>
      </w:r>
      <w:r w:rsidR="00A14A6D">
        <w:t xml:space="preserve">the </w:t>
      </w:r>
      <w:r w:rsidR="006C6DD8">
        <w:t>spring</w:t>
      </w:r>
      <w:r w:rsidR="00327222">
        <w:t xml:space="preserve"> </w:t>
      </w:r>
      <w:r>
        <w:t>semester</w:t>
      </w:r>
      <w:r w:rsidRPr="003F29F0">
        <w:t>.</w:t>
      </w:r>
    </w:p>
    <w:p w14:paraId="6019469D" w14:textId="77777777" w:rsidR="006C6DD8" w:rsidRDefault="006C6DD8" w:rsidP="006C6DD8">
      <w:pPr>
        <w:jc w:val="both"/>
      </w:pPr>
      <w:r w:rsidRPr="00AA76C1">
        <w:t>The</w:t>
      </w:r>
      <w:r>
        <w:t xml:space="preserve"> Insight</w:t>
      </w:r>
      <w:r w:rsidRPr="00AA76C1">
        <w:t xml:space="preserve"> Business Consulting Program </w:t>
      </w:r>
      <w:r>
        <w:t xml:space="preserve">is part of the project </w:t>
      </w:r>
      <w:r w:rsidRPr="00287C64">
        <w:rPr>
          <w:i/>
        </w:rPr>
        <w:t>Supporting the Local Innovation &amp; Entrepreneurial Ecosystem</w:t>
      </w:r>
      <w:r>
        <w:t xml:space="preserve">, generously supported by the </w:t>
      </w:r>
      <w:r w:rsidRPr="00AA76C1">
        <w:t>Atlantic Canada Opportunities Agency</w:t>
      </w:r>
      <w:r>
        <w:t xml:space="preserve"> (ACOA), the Government of Newfoundland and Labrador - The Department of Innovation, Energy, and Technology, and Mr. Mark Dobbin.</w:t>
      </w:r>
    </w:p>
    <w:p w14:paraId="0C74E468" w14:textId="77777777" w:rsidR="00E713C9" w:rsidRDefault="00E713C9" w:rsidP="003F29F0"/>
    <w:p w14:paraId="7B6B220D" w14:textId="254E748E" w:rsidR="004B4E39" w:rsidRDefault="004B4E39" w:rsidP="002757D1">
      <w:pPr>
        <w:pBdr>
          <w:top w:val="single" w:sz="6" w:space="1" w:color="auto"/>
          <w:bottom w:val="single" w:sz="6" w:space="1" w:color="auto"/>
        </w:pBdr>
        <w:jc w:val="both"/>
      </w:pPr>
      <w:r>
        <w:t xml:space="preserve">If </w:t>
      </w:r>
      <w:r w:rsidR="00F159CD">
        <w:t xml:space="preserve">you are </w:t>
      </w:r>
      <w:r>
        <w:t>interested in participating</w:t>
      </w:r>
      <w:r w:rsidR="00863E8A">
        <w:t>,</w:t>
      </w:r>
      <w:r w:rsidR="00070E0F">
        <w:t xml:space="preserve"> </w:t>
      </w:r>
      <w:r>
        <w:t xml:space="preserve">please complete the following application </w:t>
      </w:r>
      <w:r w:rsidR="00DE2FD5">
        <w:t>form and email</w:t>
      </w:r>
      <w:r>
        <w:t xml:space="preserve"> it to </w:t>
      </w:r>
      <w:r w:rsidRPr="00404F4F">
        <w:rPr>
          <w:b/>
        </w:rPr>
        <w:t xml:space="preserve">Memorial’s </w:t>
      </w:r>
      <w:r w:rsidR="000C0C47">
        <w:rPr>
          <w:b/>
        </w:rPr>
        <w:t>Research Innovation Office (RIO</w:t>
      </w:r>
      <w:r w:rsidRPr="00404F4F">
        <w:rPr>
          <w:b/>
        </w:rPr>
        <w:t>)</w:t>
      </w:r>
      <w:r>
        <w:t xml:space="preserve"> at </w:t>
      </w:r>
      <w:hyperlink r:id="rId8" w:history="1">
        <w:r w:rsidR="000C0C47" w:rsidRPr="0080104D">
          <w:rPr>
            <w:rStyle w:val="Hyperlink"/>
            <w:b/>
          </w:rPr>
          <w:t>rio@mun.ca</w:t>
        </w:r>
      </w:hyperlink>
      <w:r w:rsidR="00DE2FD5">
        <w:t xml:space="preserve">. </w:t>
      </w:r>
      <w:r w:rsidR="006C6DD8">
        <w:t>Deadline to apply is</w:t>
      </w:r>
      <w:r w:rsidR="006C6DD8">
        <w:rPr>
          <w:b/>
        </w:rPr>
        <w:t xml:space="preserve"> May 13th, 2024 at 3 </w:t>
      </w:r>
      <w:r w:rsidR="006C6DD8" w:rsidRPr="00191ADF">
        <w:rPr>
          <w:b/>
        </w:rPr>
        <w:t>pm</w:t>
      </w:r>
      <w:r w:rsidR="006C6DD8">
        <w:t>. The successful applicants will be contacted by May 24th, 2024</w:t>
      </w:r>
      <w:r w:rsidR="006C6DD8">
        <w:t>.</w:t>
      </w:r>
    </w:p>
    <w:p w14:paraId="5806365F" w14:textId="77777777" w:rsidR="00E713C9" w:rsidRDefault="00E713C9">
      <w:pPr>
        <w:rPr>
          <w:b/>
        </w:rPr>
      </w:pPr>
    </w:p>
    <w:p w14:paraId="0160B8DA" w14:textId="77777777" w:rsidR="002757D1" w:rsidRDefault="00E713C9" w:rsidP="002757D1">
      <w:pPr>
        <w:jc w:val="center"/>
        <w:rPr>
          <w:b/>
          <w:sz w:val="36"/>
          <w:szCs w:val="36"/>
        </w:rPr>
      </w:pPr>
      <w:r w:rsidRPr="00E713C9">
        <w:rPr>
          <w:b/>
          <w:sz w:val="36"/>
          <w:szCs w:val="36"/>
        </w:rPr>
        <w:t xml:space="preserve"> </w:t>
      </w:r>
    </w:p>
    <w:p w14:paraId="76A02A9B" w14:textId="77777777" w:rsidR="002757D1" w:rsidRDefault="002757D1" w:rsidP="002757D1">
      <w:pPr>
        <w:jc w:val="center"/>
        <w:rPr>
          <w:b/>
          <w:sz w:val="36"/>
          <w:szCs w:val="36"/>
        </w:rPr>
      </w:pPr>
    </w:p>
    <w:p w14:paraId="798F6AFA" w14:textId="77777777" w:rsidR="002757D1" w:rsidRDefault="002757D1" w:rsidP="002757D1">
      <w:pPr>
        <w:jc w:val="center"/>
        <w:rPr>
          <w:b/>
          <w:sz w:val="36"/>
          <w:szCs w:val="36"/>
        </w:rPr>
      </w:pPr>
    </w:p>
    <w:p w14:paraId="4E937B75" w14:textId="77777777" w:rsidR="00C40291" w:rsidRDefault="00C40291" w:rsidP="00C40291">
      <w:pPr>
        <w:rPr>
          <w:b/>
          <w:sz w:val="36"/>
          <w:szCs w:val="36"/>
        </w:rPr>
        <w:sectPr w:rsidR="00C40291" w:rsidSect="00C40291">
          <w:headerReference w:type="default" r:id="rId9"/>
          <w:headerReference w:type="first" r:id="rId10"/>
          <w:pgSz w:w="12240" w:h="15840"/>
          <w:pgMar w:top="1440" w:right="1440" w:bottom="1440" w:left="1440" w:header="720" w:footer="708" w:gutter="0"/>
          <w:cols w:space="708"/>
          <w:titlePg/>
          <w:docGrid w:linePitch="360"/>
        </w:sectPr>
      </w:pPr>
    </w:p>
    <w:p w14:paraId="03E1FC93" w14:textId="18D51183" w:rsidR="002757D1" w:rsidRDefault="002757D1" w:rsidP="00C40291">
      <w:pPr>
        <w:rPr>
          <w:b/>
          <w:sz w:val="36"/>
          <w:szCs w:val="36"/>
        </w:rPr>
      </w:pPr>
    </w:p>
    <w:p w14:paraId="418A015B" w14:textId="3A996139" w:rsidR="00E713C9" w:rsidRPr="00472998" w:rsidRDefault="00224794" w:rsidP="00224794">
      <w:pPr>
        <w:ind w:firstLine="720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Insight </w:t>
      </w:r>
      <w:r w:rsidR="00E713C9">
        <w:rPr>
          <w:b/>
          <w:sz w:val="36"/>
          <w:szCs w:val="36"/>
        </w:rPr>
        <w:t>Business Consulting Program for MBA Students</w:t>
      </w:r>
    </w:p>
    <w:p w14:paraId="6662D0FB" w14:textId="77777777" w:rsidR="00082758" w:rsidRDefault="00DE2FD5" w:rsidP="00472998">
      <w:pPr>
        <w:jc w:val="center"/>
        <w:rPr>
          <w:b/>
          <w:sz w:val="36"/>
          <w:szCs w:val="36"/>
        </w:rPr>
      </w:pPr>
      <w:r w:rsidRPr="00472998">
        <w:rPr>
          <w:b/>
          <w:sz w:val="36"/>
          <w:szCs w:val="36"/>
        </w:rPr>
        <w:t>Application F</w:t>
      </w:r>
      <w:r w:rsidR="004B4E39" w:rsidRPr="00472998">
        <w:rPr>
          <w:b/>
          <w:sz w:val="36"/>
          <w:szCs w:val="36"/>
        </w:rPr>
        <w:t>orm</w:t>
      </w:r>
    </w:p>
    <w:p w14:paraId="77F80D9D" w14:textId="3E1E853A" w:rsidR="00482A00" w:rsidRDefault="00482A00" w:rsidP="00472998">
      <w:pPr>
        <w:jc w:val="center"/>
        <w:rPr>
          <w:sz w:val="24"/>
          <w:szCs w:val="24"/>
        </w:rPr>
      </w:pPr>
      <w:r w:rsidRPr="00482A00">
        <w:rPr>
          <w:sz w:val="24"/>
          <w:szCs w:val="24"/>
        </w:rPr>
        <w:t xml:space="preserve">Submit to </w:t>
      </w:r>
      <w:hyperlink r:id="rId11" w:history="1">
        <w:r w:rsidR="000C0C47" w:rsidRPr="0080104D">
          <w:rPr>
            <w:rStyle w:val="Hyperlink"/>
            <w:sz w:val="24"/>
            <w:szCs w:val="24"/>
          </w:rPr>
          <w:t>rio@mun.ca</w:t>
        </w:r>
      </w:hyperlink>
      <w:r w:rsidRPr="00482A00">
        <w:rPr>
          <w:sz w:val="24"/>
          <w:szCs w:val="24"/>
        </w:rPr>
        <w:t xml:space="preserve"> </w:t>
      </w:r>
      <w:r w:rsidR="006C6DD8" w:rsidRPr="00482A00">
        <w:rPr>
          <w:sz w:val="24"/>
          <w:szCs w:val="24"/>
        </w:rPr>
        <w:t xml:space="preserve">by </w:t>
      </w:r>
      <w:r w:rsidR="006C6DD8">
        <w:rPr>
          <w:sz w:val="24"/>
          <w:szCs w:val="24"/>
        </w:rPr>
        <w:t>May 13</w:t>
      </w:r>
      <w:r w:rsidR="006C6DD8" w:rsidRPr="001B3969">
        <w:rPr>
          <w:sz w:val="24"/>
          <w:szCs w:val="24"/>
          <w:vertAlign w:val="superscript"/>
        </w:rPr>
        <w:t>th</w:t>
      </w:r>
      <w:r w:rsidR="006C6DD8">
        <w:rPr>
          <w:sz w:val="24"/>
          <w:szCs w:val="24"/>
        </w:rPr>
        <w:t>, 2024 at 3pm</w:t>
      </w:r>
    </w:p>
    <w:tbl>
      <w:tblPr>
        <w:tblStyle w:val="TableGrid"/>
        <w:tblpPr w:leftFromText="187" w:rightFromText="187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949"/>
        <w:gridCol w:w="1453"/>
        <w:gridCol w:w="1204"/>
        <w:gridCol w:w="497"/>
        <w:gridCol w:w="1917"/>
        <w:gridCol w:w="1485"/>
        <w:gridCol w:w="708"/>
      </w:tblGrid>
      <w:tr w:rsidR="00472998" w14:paraId="743C67D9" w14:textId="77777777" w:rsidTr="006E5774">
        <w:trPr>
          <w:trHeight w:val="485"/>
        </w:trPr>
        <w:tc>
          <w:tcPr>
            <w:tcW w:w="1949" w:type="dxa"/>
            <w:vAlign w:val="center"/>
          </w:tcPr>
          <w:p w14:paraId="686FE51C" w14:textId="77777777" w:rsidR="00472998" w:rsidRPr="00482A00" w:rsidRDefault="00472998" w:rsidP="006E5774">
            <w:pPr>
              <w:rPr>
                <w:b/>
              </w:rPr>
            </w:pPr>
            <w:r w:rsidRPr="00482A00">
              <w:rPr>
                <w:b/>
              </w:rPr>
              <w:t xml:space="preserve">Name:    </w:t>
            </w:r>
          </w:p>
        </w:tc>
        <w:tc>
          <w:tcPr>
            <w:tcW w:w="7264" w:type="dxa"/>
            <w:gridSpan w:val="6"/>
            <w:vAlign w:val="center"/>
          </w:tcPr>
          <w:p w14:paraId="27B5604E" w14:textId="77777777" w:rsidR="00472998" w:rsidRDefault="00971350" w:rsidP="006E5774">
            <w:sdt>
              <w:sdtPr>
                <w:id w:val="-2078198999"/>
                <w:placeholder>
                  <w:docPart w:val="A26BF546A21C4B4E9CE57DCF6FCE8C6E"/>
                </w:placeholder>
                <w:showingPlcHdr/>
              </w:sdtPr>
              <w:sdtEndPr/>
              <w:sdtContent>
                <w:r w:rsidR="00472998" w:rsidRPr="00144108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E20B68" w14:paraId="3E9EE6A1" w14:textId="77777777" w:rsidTr="006E5774">
        <w:trPr>
          <w:trHeight w:val="530"/>
        </w:trPr>
        <w:tc>
          <w:tcPr>
            <w:tcW w:w="1949" w:type="dxa"/>
            <w:vAlign w:val="center"/>
          </w:tcPr>
          <w:p w14:paraId="37A6C305" w14:textId="30F22EA4" w:rsidR="00E20B68" w:rsidRPr="00482A00" w:rsidRDefault="004B0FD3" w:rsidP="006E5774">
            <w:pPr>
              <w:rPr>
                <w:b/>
              </w:rPr>
            </w:pPr>
            <w:r>
              <w:rPr>
                <w:b/>
              </w:rPr>
              <w:t>Student number</w:t>
            </w:r>
            <w:r w:rsidR="00E20B68">
              <w:rPr>
                <w:b/>
              </w:rPr>
              <w:t>:</w:t>
            </w:r>
          </w:p>
        </w:tc>
        <w:sdt>
          <w:sdtPr>
            <w:id w:val="1572535611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7264" w:type="dxa"/>
                <w:gridSpan w:val="6"/>
                <w:vAlign w:val="center"/>
              </w:tcPr>
              <w:p w14:paraId="139462CC" w14:textId="788D99C7" w:rsidR="00E20B68" w:rsidRDefault="004D2741" w:rsidP="006E5774">
                <w:r w:rsidRPr="000C445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72998" w14:paraId="072AA011" w14:textId="77777777" w:rsidTr="006E5774">
        <w:trPr>
          <w:trHeight w:val="539"/>
        </w:trPr>
        <w:tc>
          <w:tcPr>
            <w:tcW w:w="1949" w:type="dxa"/>
            <w:vAlign w:val="center"/>
          </w:tcPr>
          <w:p w14:paraId="4C68F607" w14:textId="77777777" w:rsidR="00472998" w:rsidRPr="00482A00" w:rsidRDefault="00472998" w:rsidP="006E5774">
            <w:pPr>
              <w:rPr>
                <w:b/>
              </w:rPr>
            </w:pPr>
            <w:r w:rsidRPr="00482A00">
              <w:rPr>
                <w:b/>
              </w:rPr>
              <w:t xml:space="preserve">Email:    </w:t>
            </w:r>
          </w:p>
        </w:tc>
        <w:tc>
          <w:tcPr>
            <w:tcW w:w="7264" w:type="dxa"/>
            <w:gridSpan w:val="6"/>
            <w:vAlign w:val="center"/>
          </w:tcPr>
          <w:sdt>
            <w:sdtPr>
              <w:id w:val="-1565639008"/>
              <w:placeholder>
                <w:docPart w:val="9C8B480D395541068422A95DB15AE18D"/>
              </w:placeholder>
              <w:showingPlcHdr/>
            </w:sdtPr>
            <w:sdtEndPr/>
            <w:sdtContent>
              <w:p w14:paraId="71B350AB" w14:textId="77777777" w:rsidR="00472998" w:rsidRDefault="002F372A" w:rsidP="006E5774">
                <w:r w:rsidRPr="00144108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  <w:tr w:rsidR="00472998" w14:paraId="2DC94283" w14:textId="77777777" w:rsidTr="006E5774">
        <w:trPr>
          <w:trHeight w:val="457"/>
        </w:trPr>
        <w:tc>
          <w:tcPr>
            <w:tcW w:w="9213" w:type="dxa"/>
            <w:gridSpan w:val="7"/>
            <w:vAlign w:val="center"/>
          </w:tcPr>
          <w:p w14:paraId="094B6E0B" w14:textId="77777777" w:rsidR="00472998" w:rsidRDefault="00472998" w:rsidP="006E5774">
            <w:r w:rsidRPr="00482A00">
              <w:rPr>
                <w:b/>
                <w:bCs/>
              </w:rPr>
              <w:t>Briefly list your experience (educational/work):</w:t>
            </w:r>
          </w:p>
        </w:tc>
      </w:tr>
      <w:tr w:rsidR="00472998" w14:paraId="0B41B8CC" w14:textId="77777777" w:rsidTr="006E5774">
        <w:trPr>
          <w:trHeight w:val="2933"/>
        </w:trPr>
        <w:tc>
          <w:tcPr>
            <w:tcW w:w="9213" w:type="dxa"/>
            <w:gridSpan w:val="7"/>
          </w:tcPr>
          <w:p w14:paraId="1D095D01" w14:textId="77777777" w:rsidR="00472998" w:rsidRDefault="00971350" w:rsidP="006E5774">
            <w:sdt>
              <w:sdtPr>
                <w:id w:val="1260639585"/>
                <w:placeholder>
                  <w:docPart w:val="0AC0B9B82C7C4BACB3A5995006D4540C"/>
                </w:placeholder>
                <w:showingPlcHdr/>
              </w:sdtPr>
              <w:sdtEndPr/>
              <w:sdtContent>
                <w:r w:rsidR="00472998" w:rsidRPr="00144108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6C6DD8" w14:paraId="234D04B6" w14:textId="77777777" w:rsidTr="000A4FFF">
        <w:trPr>
          <w:trHeight w:val="435"/>
        </w:trPr>
        <w:tc>
          <w:tcPr>
            <w:tcW w:w="9213" w:type="dxa"/>
            <w:gridSpan w:val="7"/>
          </w:tcPr>
          <w:p w14:paraId="2838BA3A" w14:textId="381E83AB" w:rsidR="006C6DD8" w:rsidRDefault="006C6DD8" w:rsidP="006C6DD8">
            <w:pPr>
              <w:rPr>
                <w:b/>
              </w:rPr>
            </w:pPr>
            <w:r w:rsidRPr="00FC1F34">
              <w:rPr>
                <w:b/>
              </w:rPr>
              <w:t>IBC students are encouraged to work remotely and/or in person depending on the requirements of the company and the student. Please confirm all of the arrangements below that you are comfortable with.</w:t>
            </w:r>
            <w:r>
              <w:rPr>
                <w:b/>
              </w:rPr>
              <w:t xml:space="preserve"> </w:t>
            </w:r>
            <w:r w:rsidRPr="000646B1">
              <w:t xml:space="preserve"> </w:t>
            </w:r>
            <w:r w:rsidRPr="00A2556F">
              <w:rPr>
                <w:i/>
                <w:iCs/>
              </w:rPr>
              <w:t>Note: these selections will help guide the committee in the matching process.</w:t>
            </w:r>
          </w:p>
        </w:tc>
      </w:tr>
      <w:tr w:rsidR="006C6DD8" w14:paraId="5AF791F2" w14:textId="77777777" w:rsidTr="006E5774">
        <w:trPr>
          <w:trHeight w:val="435"/>
        </w:trPr>
        <w:tc>
          <w:tcPr>
            <w:tcW w:w="9213" w:type="dxa"/>
            <w:gridSpan w:val="7"/>
            <w:vAlign w:val="center"/>
          </w:tcPr>
          <w:p w14:paraId="48C8257A" w14:textId="77777777" w:rsidR="006C6DD8" w:rsidRPr="001B3969" w:rsidRDefault="006C6DD8" w:rsidP="006C6DD8">
            <w:pPr>
              <w:pStyle w:val="ListParagraph"/>
              <w:numPr>
                <w:ilvl w:val="0"/>
                <w:numId w:val="4"/>
              </w:numPr>
              <w:rPr>
                <w:bCs/>
              </w:rPr>
            </w:pPr>
            <w:r w:rsidRPr="001B3969">
              <w:rPr>
                <w:bCs/>
              </w:rPr>
              <w:t>Only in person work</w:t>
            </w:r>
            <w:r>
              <w:rPr>
                <w:bCs/>
              </w:rPr>
              <w:t xml:space="preserve"> </w:t>
            </w:r>
            <w:sdt>
              <w:sdtPr>
                <w:rPr>
                  <w:bCs/>
                </w:rPr>
                <w:id w:val="167611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</w:p>
          <w:p w14:paraId="369D3C79" w14:textId="77777777" w:rsidR="006C6DD8" w:rsidRDefault="006C6DD8" w:rsidP="006C6DD8">
            <w:pPr>
              <w:pStyle w:val="ListParagraph"/>
              <w:numPr>
                <w:ilvl w:val="0"/>
                <w:numId w:val="4"/>
              </w:numPr>
              <w:rPr>
                <w:bCs/>
              </w:rPr>
            </w:pPr>
            <w:r w:rsidRPr="001B3969">
              <w:rPr>
                <w:bCs/>
              </w:rPr>
              <w:t>Only remote-based work</w:t>
            </w:r>
            <w:r>
              <w:rPr>
                <w:bCs/>
              </w:rPr>
              <w:t xml:space="preserve"> </w:t>
            </w:r>
            <w:sdt>
              <w:sdtPr>
                <w:rPr>
                  <w:bCs/>
                </w:rPr>
                <w:id w:val="915904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</w:p>
          <w:p w14:paraId="3A228FE8" w14:textId="4925ABEC" w:rsidR="006C6DD8" w:rsidRPr="006C6DD8" w:rsidRDefault="006C6DD8" w:rsidP="006C6DD8">
            <w:pPr>
              <w:pStyle w:val="ListParagraph"/>
              <w:numPr>
                <w:ilvl w:val="0"/>
                <w:numId w:val="4"/>
              </w:numPr>
              <w:rPr>
                <w:bCs/>
              </w:rPr>
            </w:pPr>
            <w:r>
              <w:rPr>
                <w:bCs/>
              </w:rPr>
              <w:t>F</w:t>
            </w:r>
            <w:r w:rsidRPr="006C6DD8">
              <w:rPr>
                <w:bCs/>
              </w:rPr>
              <w:t xml:space="preserve">lexible – open to a mix of in person and remote-based work </w:t>
            </w:r>
            <w:sdt>
              <w:sdtPr>
                <w:rPr>
                  <w:rFonts w:ascii="MS Gothic" w:eastAsia="MS Gothic" w:hAnsi="MS Gothic"/>
                  <w:bCs/>
                </w:rPr>
                <w:id w:val="-157384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C6DD8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</w:p>
        </w:tc>
      </w:tr>
      <w:tr w:rsidR="00472998" w14:paraId="099654A6" w14:textId="77777777" w:rsidTr="006E5774">
        <w:trPr>
          <w:trHeight w:val="435"/>
        </w:trPr>
        <w:tc>
          <w:tcPr>
            <w:tcW w:w="9213" w:type="dxa"/>
            <w:gridSpan w:val="7"/>
            <w:vAlign w:val="center"/>
          </w:tcPr>
          <w:p w14:paraId="6F7B720E" w14:textId="4EF9FDE2" w:rsidR="00472998" w:rsidRDefault="008A65A9" w:rsidP="006E5774">
            <w:pPr>
              <w:rPr>
                <w:b/>
              </w:rPr>
            </w:pPr>
            <w:r>
              <w:rPr>
                <w:b/>
              </w:rPr>
              <w:t>Please select from the options below</w:t>
            </w:r>
            <w:r w:rsidR="00CB5C86">
              <w:rPr>
                <w:b/>
              </w:rPr>
              <w:t>,</w:t>
            </w:r>
            <w:r>
              <w:rPr>
                <w:b/>
              </w:rPr>
              <w:t xml:space="preserve"> all of the areas that most i</w:t>
            </w:r>
            <w:r w:rsidR="002F57CB">
              <w:rPr>
                <w:b/>
              </w:rPr>
              <w:t>nterest you for consulting work.</w:t>
            </w:r>
          </w:p>
          <w:p w14:paraId="735B1DE2" w14:textId="12C53AB2" w:rsidR="002F57CB" w:rsidRPr="002F57CB" w:rsidRDefault="002F57CB" w:rsidP="006E5774">
            <w:pPr>
              <w:rPr>
                <w:i/>
              </w:rPr>
            </w:pPr>
            <w:r w:rsidRPr="002F57CB">
              <w:rPr>
                <w:i/>
              </w:rPr>
              <w:t>Note: these selections will help guide the committee in the matching process, but do not necessarily indicate the area you will work in if selected.</w:t>
            </w:r>
          </w:p>
        </w:tc>
      </w:tr>
      <w:tr w:rsidR="00C077C4" w14:paraId="00DDB4EF" w14:textId="77777777" w:rsidTr="006E5774">
        <w:trPr>
          <w:trHeight w:val="435"/>
        </w:trPr>
        <w:tc>
          <w:tcPr>
            <w:tcW w:w="4606" w:type="dxa"/>
            <w:gridSpan w:val="3"/>
            <w:vAlign w:val="center"/>
          </w:tcPr>
          <w:p w14:paraId="689D2559" w14:textId="4E59A732" w:rsidR="00C077C4" w:rsidRPr="008A65A9" w:rsidRDefault="002F57CB" w:rsidP="006E5774">
            <w:pPr>
              <w:pStyle w:val="ListParagraph"/>
              <w:numPr>
                <w:ilvl w:val="0"/>
                <w:numId w:val="3"/>
              </w:numPr>
            </w:pPr>
            <w:r>
              <w:t>Branding/marketing</w:t>
            </w:r>
            <w:r w:rsidR="00C077C4" w:rsidRPr="008A65A9">
              <w:t xml:space="preserve"> </w:t>
            </w:r>
            <w:sdt>
              <w:sdtPr>
                <w:id w:val="-275018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7C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0CA68F8D" w14:textId="390231C3" w:rsidR="00C077C4" w:rsidRPr="008A65A9" w:rsidRDefault="00C077C4" w:rsidP="006E5774">
            <w:pPr>
              <w:pStyle w:val="ListParagraph"/>
              <w:numPr>
                <w:ilvl w:val="0"/>
                <w:numId w:val="3"/>
              </w:numPr>
            </w:pPr>
            <w:r w:rsidRPr="008A65A9">
              <w:t>Finance</w:t>
            </w:r>
            <w:r>
              <w:t xml:space="preserve"> </w:t>
            </w:r>
            <w:sdt>
              <w:sdtPr>
                <w:id w:val="-290828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7117DE3D" w14:textId="19C95D26" w:rsidR="00C077C4" w:rsidRPr="008A65A9" w:rsidRDefault="00C077C4" w:rsidP="006E5774">
            <w:pPr>
              <w:pStyle w:val="ListParagraph"/>
              <w:numPr>
                <w:ilvl w:val="0"/>
                <w:numId w:val="3"/>
              </w:numPr>
            </w:pPr>
            <w:r w:rsidRPr="008A65A9">
              <w:t>Social Media</w:t>
            </w:r>
            <w:r>
              <w:t xml:space="preserve"> </w:t>
            </w:r>
            <w:sdt>
              <w:sdtPr>
                <w:id w:val="-1691836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577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2574B772" w14:textId="77777777" w:rsidR="00C077C4" w:rsidRDefault="00C077C4" w:rsidP="006E5774">
            <w:pPr>
              <w:pStyle w:val="ListParagraph"/>
              <w:numPr>
                <w:ilvl w:val="0"/>
                <w:numId w:val="3"/>
              </w:numPr>
            </w:pPr>
            <w:r w:rsidRPr="008A65A9">
              <w:t>Legal/regulatory</w:t>
            </w:r>
            <w:r>
              <w:t xml:space="preserve"> </w:t>
            </w:r>
            <w:sdt>
              <w:sdtPr>
                <w:id w:val="20027691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2EA2B7B6" w14:textId="3F867CF6" w:rsidR="00C077C4" w:rsidRPr="008A65A9" w:rsidRDefault="00C077C4" w:rsidP="006E5774">
            <w:pPr>
              <w:pStyle w:val="ListParagraph"/>
            </w:pPr>
          </w:p>
        </w:tc>
        <w:tc>
          <w:tcPr>
            <w:tcW w:w="4607" w:type="dxa"/>
            <w:gridSpan w:val="4"/>
            <w:vAlign w:val="center"/>
          </w:tcPr>
          <w:p w14:paraId="4BD1797E" w14:textId="57FD61ED" w:rsidR="00C077C4" w:rsidRDefault="00C077C4" w:rsidP="006E5774">
            <w:pPr>
              <w:pStyle w:val="ListParagraph"/>
              <w:numPr>
                <w:ilvl w:val="0"/>
                <w:numId w:val="3"/>
              </w:numPr>
            </w:pPr>
            <w:r w:rsidRPr="008A65A9">
              <w:t>Strategy</w:t>
            </w:r>
            <w:r>
              <w:t xml:space="preserve"> </w:t>
            </w:r>
            <w:sdt>
              <w:sdtPr>
                <w:id w:val="980197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150F653A" w14:textId="07202C2A" w:rsidR="00C077C4" w:rsidRDefault="00C077C4" w:rsidP="006E5774">
            <w:pPr>
              <w:pStyle w:val="ListParagraph"/>
              <w:numPr>
                <w:ilvl w:val="0"/>
                <w:numId w:val="3"/>
              </w:numPr>
            </w:pPr>
            <w:r>
              <w:t xml:space="preserve">Market research </w:t>
            </w:r>
            <w:sdt>
              <w:sdtPr>
                <w:id w:val="-47382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784AFB2E" w14:textId="28C89847" w:rsidR="00C077C4" w:rsidRDefault="00C077C4" w:rsidP="006E5774">
            <w:pPr>
              <w:pStyle w:val="ListParagraph"/>
              <w:numPr>
                <w:ilvl w:val="0"/>
                <w:numId w:val="3"/>
              </w:numPr>
            </w:pPr>
            <w:r>
              <w:t xml:space="preserve">Pricing models </w:t>
            </w:r>
            <w:sdt>
              <w:sdtPr>
                <w:id w:val="-20551411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2FF45B1B" w14:textId="77777777" w:rsidR="00C077C4" w:rsidRDefault="00C077C4" w:rsidP="006E5774">
            <w:pPr>
              <w:pStyle w:val="ListParagraph"/>
              <w:numPr>
                <w:ilvl w:val="0"/>
                <w:numId w:val="3"/>
              </w:numPr>
            </w:pPr>
            <w:r>
              <w:t>Other:</w:t>
            </w:r>
          </w:p>
          <w:p w14:paraId="18DC36C9" w14:textId="6B65C506" w:rsidR="00C077C4" w:rsidRDefault="00971350" w:rsidP="006E5774">
            <w:pPr>
              <w:pStyle w:val="ListParagraph"/>
            </w:pPr>
            <w:sdt>
              <w:sdtPr>
                <w:id w:val="-1674488821"/>
                <w:placeholder>
                  <w:docPart w:val="556ABCCA3CD245229AFA4DE66333F149"/>
                </w:placeholder>
                <w:showingPlcHdr/>
              </w:sdtPr>
              <w:sdtEndPr/>
              <w:sdtContent>
                <w:r w:rsidR="00C077C4" w:rsidRPr="000C4452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667A6767" w14:textId="3205856B" w:rsidR="00C077C4" w:rsidRPr="008A65A9" w:rsidRDefault="00C077C4" w:rsidP="006E5774">
            <w:pPr>
              <w:pStyle w:val="ListParagraph"/>
            </w:pPr>
          </w:p>
        </w:tc>
      </w:tr>
      <w:tr w:rsidR="006C6DD8" w14:paraId="4C946B11" w14:textId="77777777" w:rsidTr="006E5774">
        <w:trPr>
          <w:trHeight w:val="435"/>
        </w:trPr>
        <w:tc>
          <w:tcPr>
            <w:tcW w:w="9213" w:type="dxa"/>
            <w:gridSpan w:val="7"/>
            <w:vAlign w:val="center"/>
          </w:tcPr>
          <w:p w14:paraId="0CA90E40" w14:textId="20AAB650" w:rsidR="006C6DD8" w:rsidRPr="00482A00" w:rsidRDefault="006C6DD8" w:rsidP="006C6DD8">
            <w:pPr>
              <w:rPr>
                <w:b/>
              </w:rPr>
            </w:pPr>
            <w:r w:rsidRPr="001B3969">
              <w:rPr>
                <w:b/>
                <w:bCs/>
              </w:rPr>
              <w:t>At the end of the semester, student</w:t>
            </w:r>
            <w:r>
              <w:rPr>
                <w:b/>
                <w:bCs/>
              </w:rPr>
              <w:t>s</w:t>
            </w:r>
            <w:r w:rsidRPr="001B3969">
              <w:rPr>
                <w:b/>
                <w:bCs/>
              </w:rPr>
              <w:t xml:space="preserve"> will be required to provide a final presentation summarizing their experience and formally concluding the program. </w:t>
            </w:r>
          </w:p>
        </w:tc>
      </w:tr>
      <w:tr w:rsidR="006C6DD8" w14:paraId="384BA23A" w14:textId="77777777" w:rsidTr="006E5774">
        <w:trPr>
          <w:trHeight w:val="435"/>
        </w:trPr>
        <w:tc>
          <w:tcPr>
            <w:tcW w:w="9213" w:type="dxa"/>
            <w:gridSpan w:val="7"/>
            <w:vAlign w:val="center"/>
          </w:tcPr>
          <w:p w14:paraId="1390E270" w14:textId="7C530A0D" w:rsidR="006C6DD8" w:rsidRPr="00482A00" w:rsidRDefault="006C6DD8" w:rsidP="006E5774">
            <w:pPr>
              <w:rPr>
                <w:b/>
              </w:rPr>
            </w:pPr>
            <w:r>
              <w:t xml:space="preserve">Please select this box to confirm you understand this program requirement, and that </w:t>
            </w:r>
            <w:r>
              <w:t xml:space="preserve">you </w:t>
            </w:r>
            <w:r>
              <w:t xml:space="preserve">will be required to </w:t>
            </w:r>
            <w:r>
              <w:t>complete</w:t>
            </w:r>
            <w:r>
              <w:t xml:space="preserve"> this virtual presentation </w:t>
            </w:r>
            <w:sdt>
              <w:sdtPr>
                <w:id w:val="-708490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8A65A9" w14:paraId="576A2E2D" w14:textId="77777777" w:rsidTr="006E5774">
        <w:trPr>
          <w:trHeight w:val="435"/>
        </w:trPr>
        <w:tc>
          <w:tcPr>
            <w:tcW w:w="9213" w:type="dxa"/>
            <w:gridSpan w:val="7"/>
            <w:vAlign w:val="center"/>
          </w:tcPr>
          <w:p w14:paraId="59B387B6" w14:textId="4ABD7367" w:rsidR="008A65A9" w:rsidRPr="00482A00" w:rsidRDefault="002F57CB" w:rsidP="006E5774">
            <w:pPr>
              <w:rPr>
                <w:b/>
              </w:rPr>
            </w:pPr>
            <w:r w:rsidRPr="00482A00">
              <w:rPr>
                <w:b/>
              </w:rPr>
              <w:lastRenderedPageBreak/>
              <w:t>Briefly,</w:t>
            </w:r>
            <w:r w:rsidR="008A65A9" w:rsidRPr="00482A00">
              <w:rPr>
                <w:b/>
              </w:rPr>
              <w:t xml:space="preserve"> tell us why are </w:t>
            </w:r>
            <w:r>
              <w:rPr>
                <w:b/>
              </w:rPr>
              <w:t>you interested in participating:</w:t>
            </w:r>
          </w:p>
        </w:tc>
      </w:tr>
      <w:tr w:rsidR="00472998" w14:paraId="3DEB0015" w14:textId="77777777" w:rsidTr="006E5774">
        <w:trPr>
          <w:trHeight w:val="2555"/>
        </w:trPr>
        <w:tc>
          <w:tcPr>
            <w:tcW w:w="9213" w:type="dxa"/>
            <w:gridSpan w:val="7"/>
          </w:tcPr>
          <w:sdt>
            <w:sdtPr>
              <w:id w:val="1059208862"/>
              <w:placeholder>
                <w:docPart w:val="39ADE8E4AD71469897596200E4F27746"/>
              </w:placeholder>
              <w:showingPlcHdr/>
            </w:sdtPr>
            <w:sdtEndPr/>
            <w:sdtContent>
              <w:p w14:paraId="673A2D5C" w14:textId="77777777" w:rsidR="00472998" w:rsidRDefault="002F372A" w:rsidP="006E5774">
                <w:r w:rsidRPr="00144108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  <w:tr w:rsidR="00391DF7" w14:paraId="58457B40" w14:textId="77777777" w:rsidTr="006E5774">
        <w:trPr>
          <w:trHeight w:val="753"/>
        </w:trPr>
        <w:tc>
          <w:tcPr>
            <w:tcW w:w="7020" w:type="dxa"/>
            <w:gridSpan w:val="5"/>
            <w:vAlign w:val="center"/>
          </w:tcPr>
          <w:p w14:paraId="7B6F016A" w14:textId="48DC11F5" w:rsidR="00391DF7" w:rsidRPr="00482A00" w:rsidRDefault="00E713C9" w:rsidP="006E5774">
            <w:pPr>
              <w:rPr>
                <w:b/>
              </w:rPr>
            </w:pPr>
            <w:r>
              <w:rPr>
                <w:b/>
              </w:rPr>
              <w:t>Will you be registered in the</w:t>
            </w:r>
            <w:r w:rsidR="00B15890">
              <w:rPr>
                <w:b/>
              </w:rPr>
              <w:t xml:space="preserve"> MBA </w:t>
            </w:r>
            <w:r>
              <w:rPr>
                <w:b/>
              </w:rPr>
              <w:t xml:space="preserve">program </w:t>
            </w:r>
            <w:r w:rsidR="00A76B94">
              <w:rPr>
                <w:b/>
              </w:rPr>
              <w:t xml:space="preserve">in the </w:t>
            </w:r>
            <w:r w:rsidR="006C6DD8">
              <w:rPr>
                <w:b/>
              </w:rPr>
              <w:t>spring</w:t>
            </w:r>
            <w:r w:rsidR="005951B8">
              <w:rPr>
                <w:b/>
              </w:rPr>
              <w:t xml:space="preserve"> s</w:t>
            </w:r>
            <w:r w:rsidR="00B15890">
              <w:rPr>
                <w:b/>
              </w:rPr>
              <w:t>emester</w:t>
            </w:r>
            <w:r w:rsidR="00A14A6D">
              <w:rPr>
                <w:b/>
              </w:rPr>
              <w:t>?</w:t>
            </w:r>
          </w:p>
        </w:tc>
        <w:sdt>
          <w:sdtPr>
            <w:rPr>
              <w:b/>
            </w:rPr>
            <w:id w:val="1171760935"/>
            <w:placeholder>
              <w:docPart w:val="DefaultPlaceholder_1081868575"/>
            </w:placeholder>
            <w:showingPlcHdr/>
            <w:dropDownList>
              <w:listItem w:value="Choose an item."/>
              <w:listItem w:displayText="Yes, part-time" w:value="Yes, part-time"/>
              <w:listItem w:displayText="Yes, full-time" w:value="Yes, full-time"/>
              <w:listItem w:displayText="No" w:value="No"/>
            </w:dropDownList>
          </w:sdtPr>
          <w:sdtEndPr/>
          <w:sdtContent>
            <w:tc>
              <w:tcPr>
                <w:tcW w:w="2193" w:type="dxa"/>
                <w:gridSpan w:val="2"/>
                <w:vAlign w:val="center"/>
              </w:tcPr>
              <w:p w14:paraId="6C962CE7" w14:textId="5FC8D601" w:rsidR="00391DF7" w:rsidRPr="00482A00" w:rsidRDefault="00B8454D" w:rsidP="006E5774">
                <w:pPr>
                  <w:rPr>
                    <w:b/>
                  </w:rPr>
                </w:pPr>
                <w:r w:rsidRPr="00C56382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A14A6D" w14:paraId="5B66E663" w14:textId="77777777" w:rsidTr="006E5774">
        <w:trPr>
          <w:trHeight w:val="753"/>
        </w:trPr>
        <w:tc>
          <w:tcPr>
            <w:tcW w:w="7020" w:type="dxa"/>
            <w:gridSpan w:val="5"/>
            <w:vAlign w:val="center"/>
          </w:tcPr>
          <w:p w14:paraId="7E7E444D" w14:textId="360B9D24" w:rsidR="00A14A6D" w:rsidRDefault="00A14A6D" w:rsidP="006E5774">
            <w:pPr>
              <w:rPr>
                <w:b/>
              </w:rPr>
            </w:pPr>
            <w:r>
              <w:rPr>
                <w:b/>
              </w:rPr>
              <w:t>Start date of your MBA (month and year)</w:t>
            </w:r>
          </w:p>
        </w:tc>
        <w:sdt>
          <w:sdtPr>
            <w:rPr>
              <w:b/>
            </w:rPr>
            <w:id w:val="3485281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193" w:type="dxa"/>
                <w:gridSpan w:val="2"/>
                <w:vAlign w:val="center"/>
              </w:tcPr>
              <w:p w14:paraId="4D0F34BC" w14:textId="2376C81E" w:rsidR="00A14A6D" w:rsidRDefault="004E066D" w:rsidP="006E5774">
                <w:pPr>
                  <w:rPr>
                    <w:b/>
                  </w:rPr>
                </w:pPr>
                <w:r w:rsidRPr="000C445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A7B13" w14:paraId="235B6224" w14:textId="77777777" w:rsidTr="006E5774">
        <w:trPr>
          <w:trHeight w:val="753"/>
        </w:trPr>
        <w:tc>
          <w:tcPr>
            <w:tcW w:w="7020" w:type="dxa"/>
            <w:gridSpan w:val="5"/>
            <w:vAlign w:val="center"/>
          </w:tcPr>
          <w:p w14:paraId="7569B7F5" w14:textId="1638E26D" w:rsidR="00AA7B13" w:rsidRDefault="00AA7B13" w:rsidP="006E5774">
            <w:pPr>
              <w:rPr>
                <w:b/>
              </w:rPr>
            </w:pPr>
            <w:r>
              <w:rPr>
                <w:b/>
              </w:rPr>
              <w:t xml:space="preserve">Have you participated </w:t>
            </w:r>
            <w:r w:rsidR="00443A2F">
              <w:rPr>
                <w:b/>
              </w:rPr>
              <w:t xml:space="preserve">in </w:t>
            </w:r>
            <w:r>
              <w:rPr>
                <w:b/>
              </w:rPr>
              <w:t>this program before?</w:t>
            </w:r>
          </w:p>
        </w:tc>
        <w:sdt>
          <w:sdtPr>
            <w:rPr>
              <w:b/>
            </w:rPr>
            <w:id w:val="-17393212"/>
            <w:placeholder>
              <w:docPart w:val="DefaultPlaceholder_-1854013439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2193" w:type="dxa"/>
                <w:gridSpan w:val="2"/>
                <w:vAlign w:val="center"/>
              </w:tcPr>
              <w:p w14:paraId="73C3387F" w14:textId="28E71D3C" w:rsidR="00AA7B13" w:rsidRDefault="004E066D" w:rsidP="006E5774">
                <w:pPr>
                  <w:rPr>
                    <w:b/>
                  </w:rPr>
                </w:pPr>
                <w:r w:rsidRPr="00AD0F7D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846030" w14:paraId="578CE8F3" w14:textId="77777777" w:rsidTr="006E577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08" w:type="dxa"/>
        </w:trPr>
        <w:tc>
          <w:tcPr>
            <w:tcW w:w="3402" w:type="dxa"/>
            <w:gridSpan w:val="2"/>
            <w:tcBorders>
              <w:bottom w:val="single" w:sz="4" w:space="0" w:color="auto"/>
            </w:tcBorders>
          </w:tcPr>
          <w:p w14:paraId="1906783C" w14:textId="77777777" w:rsidR="00846030" w:rsidRDefault="00846030" w:rsidP="006E5774">
            <w:pPr>
              <w:rPr>
                <w:b/>
              </w:rPr>
            </w:pPr>
          </w:p>
          <w:p w14:paraId="20ED5CF4" w14:textId="43496C46" w:rsidR="00A14A6D" w:rsidRDefault="00A14A6D" w:rsidP="006E5774">
            <w:pPr>
              <w:rPr>
                <w:b/>
              </w:rPr>
            </w:pPr>
          </w:p>
          <w:p w14:paraId="72CB7F7C" w14:textId="03E6B1E2" w:rsidR="00C40291" w:rsidRDefault="00C40291" w:rsidP="006E5774">
            <w:pPr>
              <w:rPr>
                <w:b/>
              </w:rPr>
            </w:pPr>
          </w:p>
          <w:p w14:paraId="4442EC11" w14:textId="77777777" w:rsidR="00C40291" w:rsidRDefault="00C40291" w:rsidP="006E5774">
            <w:pPr>
              <w:rPr>
                <w:b/>
              </w:rPr>
            </w:pPr>
          </w:p>
          <w:p w14:paraId="0AF3CCB6" w14:textId="283F56B0" w:rsidR="00A14A6D" w:rsidRDefault="00A14A6D" w:rsidP="006E5774">
            <w:pPr>
              <w:rPr>
                <w:b/>
              </w:rPr>
            </w:pPr>
          </w:p>
        </w:tc>
        <w:tc>
          <w:tcPr>
            <w:tcW w:w="1701" w:type="dxa"/>
            <w:gridSpan w:val="2"/>
          </w:tcPr>
          <w:p w14:paraId="1D6B9292" w14:textId="77777777" w:rsidR="00846030" w:rsidRDefault="00846030" w:rsidP="006E5774">
            <w:pPr>
              <w:rPr>
                <w:b/>
              </w:rPr>
            </w:pPr>
          </w:p>
          <w:p w14:paraId="46010EED" w14:textId="1CB9C29C" w:rsidR="00A14A6D" w:rsidRDefault="00A14A6D" w:rsidP="006E5774">
            <w:pPr>
              <w:rPr>
                <w:b/>
              </w:rPr>
            </w:pPr>
          </w:p>
        </w:tc>
        <w:tc>
          <w:tcPr>
            <w:tcW w:w="3402" w:type="dxa"/>
            <w:gridSpan w:val="2"/>
            <w:tcBorders>
              <w:bottom w:val="single" w:sz="4" w:space="0" w:color="auto"/>
            </w:tcBorders>
          </w:tcPr>
          <w:p w14:paraId="31A66567" w14:textId="77777777" w:rsidR="00846030" w:rsidRDefault="00846030" w:rsidP="006E5774">
            <w:pPr>
              <w:rPr>
                <w:b/>
              </w:rPr>
            </w:pPr>
          </w:p>
        </w:tc>
      </w:tr>
      <w:tr w:rsidR="00846030" w14:paraId="713AD657" w14:textId="77777777" w:rsidTr="006E577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08" w:type="dxa"/>
        </w:trPr>
        <w:tc>
          <w:tcPr>
            <w:tcW w:w="3402" w:type="dxa"/>
            <w:gridSpan w:val="2"/>
            <w:tcBorders>
              <w:top w:val="single" w:sz="4" w:space="0" w:color="auto"/>
            </w:tcBorders>
          </w:tcPr>
          <w:p w14:paraId="53D18586" w14:textId="77777777" w:rsidR="00846030" w:rsidRDefault="00846030" w:rsidP="006E5774">
            <w:pPr>
              <w:jc w:val="center"/>
              <w:rPr>
                <w:b/>
              </w:rPr>
            </w:pPr>
            <w:r>
              <w:rPr>
                <w:b/>
              </w:rPr>
              <w:t>Signature</w:t>
            </w:r>
          </w:p>
        </w:tc>
        <w:tc>
          <w:tcPr>
            <w:tcW w:w="1701" w:type="dxa"/>
            <w:gridSpan w:val="2"/>
          </w:tcPr>
          <w:p w14:paraId="27FC37F4" w14:textId="77777777" w:rsidR="00846030" w:rsidRDefault="00846030" w:rsidP="006E5774">
            <w:pPr>
              <w:jc w:val="center"/>
              <w:rPr>
                <w:b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auto"/>
            </w:tcBorders>
          </w:tcPr>
          <w:p w14:paraId="11FB500E" w14:textId="77777777" w:rsidR="00846030" w:rsidRDefault="00846030" w:rsidP="006E5774">
            <w:pPr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</w:tr>
    </w:tbl>
    <w:p w14:paraId="357F781C" w14:textId="77777777" w:rsidR="004E066D" w:rsidRDefault="004E066D" w:rsidP="00A14A6D">
      <w:pPr>
        <w:rPr>
          <w:b/>
        </w:rPr>
      </w:pPr>
    </w:p>
    <w:p w14:paraId="7F6F55F1" w14:textId="77777777" w:rsidR="002F57CB" w:rsidRDefault="002F57CB" w:rsidP="00A14A6D">
      <w:pPr>
        <w:rPr>
          <w:b/>
        </w:rPr>
      </w:pPr>
    </w:p>
    <w:p w14:paraId="6243C665" w14:textId="610106D0" w:rsidR="002F261C" w:rsidRPr="00A14A6D" w:rsidRDefault="002F261C" w:rsidP="00A14A6D">
      <w:pPr>
        <w:rPr>
          <w:b/>
        </w:rPr>
      </w:pPr>
      <w:r w:rsidRPr="002757D1">
        <w:rPr>
          <w:b/>
        </w:rPr>
        <w:t>Submission Check List</w:t>
      </w:r>
      <w:r w:rsidR="009E1947">
        <w:rPr>
          <w:b/>
        </w:rPr>
        <w:t>:</w:t>
      </w:r>
      <w:r w:rsidR="00A14A6D">
        <w:rPr>
          <w:b/>
        </w:rPr>
        <w:t xml:space="preserve"> 1. </w:t>
      </w:r>
      <w:r>
        <w:t>Complete Application Form</w:t>
      </w:r>
      <w:r w:rsidR="00A14A6D">
        <w:t xml:space="preserve"> </w:t>
      </w:r>
      <w:r w:rsidR="00A14A6D" w:rsidRPr="009E1947">
        <w:rPr>
          <w:b/>
        </w:rPr>
        <w:t>AND 2</w:t>
      </w:r>
      <w:r w:rsidR="00A14A6D">
        <w:t xml:space="preserve">. </w:t>
      </w:r>
      <w:r>
        <w:t>Up to date Resume</w:t>
      </w:r>
    </w:p>
    <w:sectPr w:rsidR="002F261C" w:rsidRPr="00A14A6D" w:rsidSect="002F57CB">
      <w:pgSz w:w="12240" w:h="15840"/>
      <w:pgMar w:top="1440" w:right="1440" w:bottom="1440" w:left="1440" w:header="72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4BDD60" w14:textId="77777777" w:rsidR="006C69C4" w:rsidRDefault="006C69C4" w:rsidP="006C69C4">
      <w:pPr>
        <w:spacing w:after="0" w:line="240" w:lineRule="auto"/>
      </w:pPr>
      <w:r>
        <w:separator/>
      </w:r>
    </w:p>
  </w:endnote>
  <w:endnote w:type="continuationSeparator" w:id="0">
    <w:p w14:paraId="64839C44" w14:textId="77777777" w:rsidR="006C69C4" w:rsidRDefault="006C69C4" w:rsidP="006C69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285F72" w14:textId="77777777" w:rsidR="006C69C4" w:rsidRDefault="006C69C4" w:rsidP="006C69C4">
      <w:pPr>
        <w:spacing w:after="0" w:line="240" w:lineRule="auto"/>
      </w:pPr>
      <w:r>
        <w:separator/>
      </w:r>
    </w:p>
  </w:footnote>
  <w:footnote w:type="continuationSeparator" w:id="0">
    <w:p w14:paraId="5CEA165A" w14:textId="77777777" w:rsidR="006C69C4" w:rsidRDefault="006C69C4" w:rsidP="006C69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C9163" w14:textId="321C2D1F" w:rsidR="006C69C4" w:rsidRDefault="002F57CB" w:rsidP="006C69C4">
    <w:pPr>
      <w:pStyle w:val="Header"/>
      <w:jc w:val="right"/>
    </w:pPr>
    <w:r>
      <w:rPr>
        <w:b/>
        <w:noProof/>
        <w:sz w:val="36"/>
        <w:szCs w:val="36"/>
        <w:lang w:eastAsia="en-CA"/>
      </w:rPr>
      <w:drawing>
        <wp:anchor distT="0" distB="0" distL="114300" distR="114300" simplePos="0" relativeHeight="251661312" behindDoc="0" locked="0" layoutInCell="1" allowOverlap="1" wp14:anchorId="0ACB1398" wp14:editId="6952D5B6">
          <wp:simplePos x="0" y="0"/>
          <wp:positionH relativeFrom="margin">
            <wp:posOffset>-109728</wp:posOffset>
          </wp:positionH>
          <wp:positionV relativeFrom="paragraph">
            <wp:posOffset>-215214</wp:posOffset>
          </wp:positionV>
          <wp:extent cx="741344" cy="562661"/>
          <wp:effectExtent l="0" t="0" r="1905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UN_standard_colour_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1344" cy="56266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E09C6">
      <w:rPr>
        <w:b/>
        <w:noProof/>
        <w:sz w:val="36"/>
        <w:szCs w:val="36"/>
        <w:lang w:eastAsia="en-CA"/>
      </w:rPr>
      <w:drawing>
        <wp:anchor distT="0" distB="0" distL="114300" distR="114300" simplePos="0" relativeHeight="251659264" behindDoc="0" locked="0" layoutInCell="1" allowOverlap="1" wp14:anchorId="7955B233" wp14:editId="011595E5">
          <wp:simplePos x="0" y="0"/>
          <wp:positionH relativeFrom="column">
            <wp:posOffset>4835348</wp:posOffset>
          </wp:positionH>
          <wp:positionV relativeFrom="paragraph">
            <wp:posOffset>-398677</wp:posOffset>
          </wp:positionV>
          <wp:extent cx="899770" cy="89977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usiness Consulting Logo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3482" cy="91348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AF17CE" w14:textId="22BC0A56" w:rsidR="00C40291" w:rsidRDefault="00C40291">
    <w:pPr>
      <w:pStyle w:val="Header"/>
    </w:pPr>
    <w:r>
      <w:rPr>
        <w:b/>
        <w:noProof/>
        <w:sz w:val="36"/>
        <w:szCs w:val="36"/>
        <w:lang w:eastAsia="en-CA"/>
      </w:rPr>
      <w:drawing>
        <wp:anchor distT="0" distB="0" distL="114300" distR="114300" simplePos="0" relativeHeight="251663360" behindDoc="0" locked="0" layoutInCell="1" allowOverlap="1" wp14:anchorId="358C1F01" wp14:editId="17944A1C">
          <wp:simplePos x="0" y="0"/>
          <wp:positionH relativeFrom="margin">
            <wp:posOffset>224287</wp:posOffset>
          </wp:positionH>
          <wp:positionV relativeFrom="paragraph">
            <wp:posOffset>207034</wp:posOffset>
          </wp:positionV>
          <wp:extent cx="1057028" cy="802257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UN_standard_colour_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6865" cy="80972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noProof/>
        <w:sz w:val="36"/>
        <w:szCs w:val="36"/>
        <w:lang w:eastAsia="en-CA"/>
      </w:rPr>
      <w:drawing>
        <wp:anchor distT="0" distB="0" distL="114300" distR="114300" simplePos="0" relativeHeight="251665408" behindDoc="0" locked="0" layoutInCell="1" allowOverlap="1" wp14:anchorId="67A93A1E" wp14:editId="6A5DD163">
          <wp:simplePos x="0" y="0"/>
          <wp:positionH relativeFrom="column">
            <wp:posOffset>4571077</wp:posOffset>
          </wp:positionH>
          <wp:positionV relativeFrom="paragraph">
            <wp:posOffset>-198120</wp:posOffset>
          </wp:positionV>
          <wp:extent cx="1494383" cy="1494383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usiness Consulting Logo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4383" cy="14943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A74D31"/>
    <w:multiLevelType w:val="multilevel"/>
    <w:tmpl w:val="12127E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70B3D19"/>
    <w:multiLevelType w:val="hybridMultilevel"/>
    <w:tmpl w:val="A59CBC7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6F5111"/>
    <w:multiLevelType w:val="hybridMultilevel"/>
    <w:tmpl w:val="CEA88A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FF401E"/>
    <w:multiLevelType w:val="hybridMultilevel"/>
    <w:tmpl w:val="25B4B56A"/>
    <w:lvl w:ilvl="0" w:tplc="32042C1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ocumentProtection w:edit="forms" w:enforcement="1" w:cryptProviderType="rsaAES" w:cryptAlgorithmClass="hash" w:cryptAlgorithmType="typeAny" w:cryptAlgorithmSid="14" w:cryptSpinCount="100000" w:hash="z+449gTAVQR33tYI7dU6ZD/nDGn9m8ZHMyqhz/joywHniSzpg2fFxU//wDbFIUdJrSXyuV1fNmm5ubIfoeuoPA==" w:salt="CYkrdTPTlkWAQOKZ8R0oWQ=="/>
  <w:defaultTabStop w:val="720"/>
  <w:characterSpacingControl w:val="doNotCompress"/>
  <w:hdrShapeDefaults>
    <o:shapedefaults v:ext="edit" spidmax="573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sjSwMDUBMs1MDZR0lIJTi4sz8/NACgzNawHdSWpNLQAAAA=="/>
  </w:docVars>
  <w:rsids>
    <w:rsidRoot w:val="00F30FCF"/>
    <w:rsid w:val="00030A13"/>
    <w:rsid w:val="0006354D"/>
    <w:rsid w:val="00070E0F"/>
    <w:rsid w:val="00082758"/>
    <w:rsid w:val="000C0C47"/>
    <w:rsid w:val="001562A5"/>
    <w:rsid w:val="001758E7"/>
    <w:rsid w:val="00191ADF"/>
    <w:rsid w:val="001A2A34"/>
    <w:rsid w:val="001B7520"/>
    <w:rsid w:val="001E2C28"/>
    <w:rsid w:val="00224794"/>
    <w:rsid w:val="00242A74"/>
    <w:rsid w:val="002757D1"/>
    <w:rsid w:val="00297512"/>
    <w:rsid w:val="002B0809"/>
    <w:rsid w:val="002B119C"/>
    <w:rsid w:val="002B4412"/>
    <w:rsid w:val="002B7702"/>
    <w:rsid w:val="002C223B"/>
    <w:rsid w:val="002C6BEA"/>
    <w:rsid w:val="002E09C6"/>
    <w:rsid w:val="002F261C"/>
    <w:rsid w:val="002F372A"/>
    <w:rsid w:val="002F57CB"/>
    <w:rsid w:val="00327222"/>
    <w:rsid w:val="00354F8D"/>
    <w:rsid w:val="003769BC"/>
    <w:rsid w:val="00382F84"/>
    <w:rsid w:val="00391DF7"/>
    <w:rsid w:val="003A3F19"/>
    <w:rsid w:val="003A7497"/>
    <w:rsid w:val="003C6EC4"/>
    <w:rsid w:val="003F29F0"/>
    <w:rsid w:val="003F448E"/>
    <w:rsid w:val="00404F4F"/>
    <w:rsid w:val="00443A2F"/>
    <w:rsid w:val="004552AC"/>
    <w:rsid w:val="00472998"/>
    <w:rsid w:val="00482A00"/>
    <w:rsid w:val="00486912"/>
    <w:rsid w:val="004B0FD3"/>
    <w:rsid w:val="004B4E39"/>
    <w:rsid w:val="004D2741"/>
    <w:rsid w:val="004E066D"/>
    <w:rsid w:val="005049C0"/>
    <w:rsid w:val="00560854"/>
    <w:rsid w:val="00565726"/>
    <w:rsid w:val="00574B76"/>
    <w:rsid w:val="00576243"/>
    <w:rsid w:val="005951B8"/>
    <w:rsid w:val="005B7E65"/>
    <w:rsid w:val="00603D3C"/>
    <w:rsid w:val="00621003"/>
    <w:rsid w:val="00687832"/>
    <w:rsid w:val="006A09D1"/>
    <w:rsid w:val="006A0C05"/>
    <w:rsid w:val="006C69C4"/>
    <w:rsid w:val="006C6DD8"/>
    <w:rsid w:val="006D1CFD"/>
    <w:rsid w:val="006E2C13"/>
    <w:rsid w:val="006E5774"/>
    <w:rsid w:val="007A6E43"/>
    <w:rsid w:val="007C045A"/>
    <w:rsid w:val="007C5E2A"/>
    <w:rsid w:val="007D5F21"/>
    <w:rsid w:val="007E3F7F"/>
    <w:rsid w:val="00814B9D"/>
    <w:rsid w:val="00846030"/>
    <w:rsid w:val="00863E8A"/>
    <w:rsid w:val="008A65A9"/>
    <w:rsid w:val="008B6CF3"/>
    <w:rsid w:val="00963971"/>
    <w:rsid w:val="00971350"/>
    <w:rsid w:val="00990108"/>
    <w:rsid w:val="0099318A"/>
    <w:rsid w:val="009A6434"/>
    <w:rsid w:val="009D2F2C"/>
    <w:rsid w:val="009D7571"/>
    <w:rsid w:val="009E1947"/>
    <w:rsid w:val="009F7E6C"/>
    <w:rsid w:val="00A005D1"/>
    <w:rsid w:val="00A14A6D"/>
    <w:rsid w:val="00A2556F"/>
    <w:rsid w:val="00A76B94"/>
    <w:rsid w:val="00AA76C1"/>
    <w:rsid w:val="00AA7B13"/>
    <w:rsid w:val="00AA7FAE"/>
    <w:rsid w:val="00AE505D"/>
    <w:rsid w:val="00B15890"/>
    <w:rsid w:val="00B8454D"/>
    <w:rsid w:val="00C077C4"/>
    <w:rsid w:val="00C40291"/>
    <w:rsid w:val="00C53A9D"/>
    <w:rsid w:val="00CB5C86"/>
    <w:rsid w:val="00D07B57"/>
    <w:rsid w:val="00DD0360"/>
    <w:rsid w:val="00DD74E6"/>
    <w:rsid w:val="00DE2FD5"/>
    <w:rsid w:val="00DE3582"/>
    <w:rsid w:val="00E20B68"/>
    <w:rsid w:val="00E33C6D"/>
    <w:rsid w:val="00E713C9"/>
    <w:rsid w:val="00EA166C"/>
    <w:rsid w:val="00EA3B09"/>
    <w:rsid w:val="00EA686C"/>
    <w:rsid w:val="00F159CD"/>
    <w:rsid w:val="00F16818"/>
    <w:rsid w:val="00F22A7A"/>
    <w:rsid w:val="00F30FCF"/>
    <w:rsid w:val="00F374B5"/>
    <w:rsid w:val="00F61D0C"/>
    <w:rsid w:val="00FA40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7345"/>
    <o:shapelayout v:ext="edit">
      <o:idmap v:ext="edit" data="1"/>
    </o:shapelayout>
  </w:shapeDefaults>
  <w:decimalSymbol w:val="."/>
  <w:listSeparator w:val=","/>
  <w14:docId w14:val="46CB6E8C"/>
  <w15:chartTrackingRefBased/>
  <w15:docId w15:val="{140AE2EC-D169-495B-97F4-3EBE85F4C7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E2FD5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769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69B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69B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69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69B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69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69BC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472998"/>
    <w:rPr>
      <w:color w:val="808080"/>
    </w:rPr>
  </w:style>
  <w:style w:type="table" w:styleId="TableGrid">
    <w:name w:val="Table Grid"/>
    <w:basedOn w:val="TableNormal"/>
    <w:uiPriority w:val="39"/>
    <w:rsid w:val="004729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F261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C69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69C4"/>
  </w:style>
  <w:style w:type="paragraph" w:styleId="Footer">
    <w:name w:val="footer"/>
    <w:basedOn w:val="Normal"/>
    <w:link w:val="FooterChar"/>
    <w:uiPriority w:val="99"/>
    <w:unhideWhenUsed/>
    <w:rsid w:val="006C69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69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89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o@mun.ca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io@mun.ca" TargetMode="Externa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26BF546A21C4B4E9CE57DCF6FCE8C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FA76B4-D9DB-4C3E-872C-2E6D1155B363}"/>
      </w:docPartPr>
      <w:docPartBody>
        <w:p w:rsidR="007143A9" w:rsidRDefault="000973E6" w:rsidP="000973E6">
          <w:pPr>
            <w:pStyle w:val="A26BF546A21C4B4E9CE57DCF6FCE8C6E"/>
          </w:pPr>
          <w:r w:rsidRPr="00144108">
            <w:rPr>
              <w:rStyle w:val="PlaceholderText"/>
            </w:rPr>
            <w:t>Click here to enter text.</w:t>
          </w:r>
        </w:p>
      </w:docPartBody>
    </w:docPart>
    <w:docPart>
      <w:docPartPr>
        <w:name w:val="9C8B480D395541068422A95DB15AE1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E6FC48-22C9-4175-8AB6-652BEFDA6923}"/>
      </w:docPartPr>
      <w:docPartBody>
        <w:p w:rsidR="007143A9" w:rsidRDefault="000973E6" w:rsidP="000973E6">
          <w:pPr>
            <w:pStyle w:val="9C8B480D395541068422A95DB15AE18D"/>
          </w:pPr>
          <w:r w:rsidRPr="00144108">
            <w:rPr>
              <w:rStyle w:val="PlaceholderText"/>
            </w:rPr>
            <w:t>Click here to enter text.</w:t>
          </w:r>
        </w:p>
      </w:docPartBody>
    </w:docPart>
    <w:docPart>
      <w:docPartPr>
        <w:name w:val="0AC0B9B82C7C4BACB3A5995006D454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71BB0A-58A5-43AC-ADDF-E84513EC2A97}"/>
      </w:docPartPr>
      <w:docPartBody>
        <w:p w:rsidR="007143A9" w:rsidRDefault="000973E6" w:rsidP="000973E6">
          <w:pPr>
            <w:pStyle w:val="0AC0B9B82C7C4BACB3A5995006D4540C"/>
          </w:pPr>
          <w:r w:rsidRPr="00144108">
            <w:rPr>
              <w:rStyle w:val="PlaceholderText"/>
            </w:rPr>
            <w:t>Click here to enter text.</w:t>
          </w:r>
        </w:p>
      </w:docPartBody>
    </w:docPart>
    <w:docPart>
      <w:docPartPr>
        <w:name w:val="39ADE8E4AD71469897596200E4F277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AA88C4-C76C-4389-BA8D-1041C2F36A5A}"/>
      </w:docPartPr>
      <w:docPartBody>
        <w:p w:rsidR="007143A9" w:rsidRDefault="000973E6" w:rsidP="000973E6">
          <w:pPr>
            <w:pStyle w:val="39ADE8E4AD71469897596200E4F27746"/>
          </w:pPr>
          <w:r w:rsidRPr="00144108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10818685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B93804-43F7-448E-899F-C199A775CB7B}"/>
      </w:docPartPr>
      <w:docPartBody>
        <w:p w:rsidR="007C7191" w:rsidRDefault="001E4868">
          <w:r w:rsidRPr="00C56382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A9750B-D80B-48B7-A4DB-024DF58EB0A3}"/>
      </w:docPartPr>
      <w:docPartBody>
        <w:p w:rsidR="00474C65" w:rsidRDefault="004040C5">
          <w:r w:rsidRPr="000C445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17969-0219-4529-B90E-48F9F1AC75F7}"/>
      </w:docPartPr>
      <w:docPartBody>
        <w:p w:rsidR="00713047" w:rsidRDefault="00B32FF9">
          <w:r w:rsidRPr="00AD0F7D">
            <w:rPr>
              <w:rStyle w:val="PlaceholderText"/>
            </w:rPr>
            <w:t>Choose an item.</w:t>
          </w:r>
        </w:p>
      </w:docPartBody>
    </w:docPart>
    <w:docPart>
      <w:docPartPr>
        <w:name w:val="556ABCCA3CD245229AFA4DE66333F1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D274D7-CF3D-4B7E-A0BA-DDBEECB0E3CC}"/>
      </w:docPartPr>
      <w:docPartBody>
        <w:p w:rsidR="002B0136" w:rsidRDefault="00350EFB" w:rsidP="00350EFB">
          <w:pPr>
            <w:pStyle w:val="556ABCCA3CD245229AFA4DE66333F149"/>
          </w:pPr>
          <w:r w:rsidRPr="000C445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973E6"/>
    <w:rsid w:val="000973E6"/>
    <w:rsid w:val="001E4868"/>
    <w:rsid w:val="001F1AF3"/>
    <w:rsid w:val="002B0136"/>
    <w:rsid w:val="00350EFB"/>
    <w:rsid w:val="004040C5"/>
    <w:rsid w:val="00474C65"/>
    <w:rsid w:val="005429CC"/>
    <w:rsid w:val="00713047"/>
    <w:rsid w:val="007143A9"/>
    <w:rsid w:val="0076723E"/>
    <w:rsid w:val="007C7191"/>
    <w:rsid w:val="008F273A"/>
    <w:rsid w:val="00A459DC"/>
    <w:rsid w:val="00B32FF9"/>
    <w:rsid w:val="00C53BE8"/>
    <w:rsid w:val="00D73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50EFB"/>
    <w:rPr>
      <w:color w:val="808080"/>
    </w:rPr>
  </w:style>
  <w:style w:type="paragraph" w:customStyle="1" w:styleId="A26BF546A21C4B4E9CE57DCF6FCE8C6E">
    <w:name w:val="A26BF546A21C4B4E9CE57DCF6FCE8C6E"/>
    <w:rsid w:val="000973E6"/>
  </w:style>
  <w:style w:type="paragraph" w:customStyle="1" w:styleId="9C8B480D395541068422A95DB15AE18D">
    <w:name w:val="9C8B480D395541068422A95DB15AE18D"/>
    <w:rsid w:val="000973E6"/>
  </w:style>
  <w:style w:type="paragraph" w:customStyle="1" w:styleId="0AC0B9B82C7C4BACB3A5995006D4540C">
    <w:name w:val="0AC0B9B82C7C4BACB3A5995006D4540C"/>
    <w:rsid w:val="000973E6"/>
  </w:style>
  <w:style w:type="paragraph" w:customStyle="1" w:styleId="39ADE8E4AD71469897596200E4F27746">
    <w:name w:val="39ADE8E4AD71469897596200E4F27746"/>
    <w:rsid w:val="000973E6"/>
  </w:style>
  <w:style w:type="paragraph" w:customStyle="1" w:styleId="556ABCCA3CD245229AFA4DE66333F149">
    <w:name w:val="556ABCCA3CD245229AFA4DE66333F149"/>
    <w:rsid w:val="00350EF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154197-F5D3-460B-9ED9-37B9830AE5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4</TotalTime>
  <Pages>3</Pages>
  <Words>508</Words>
  <Characters>287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ndonca, Paula</dc:creator>
  <cp:keywords/>
  <dc:description/>
  <cp:lastModifiedBy>Avery, Angela</cp:lastModifiedBy>
  <cp:revision>55</cp:revision>
  <dcterms:created xsi:type="dcterms:W3CDTF">2021-03-03T17:16:00Z</dcterms:created>
  <dcterms:modified xsi:type="dcterms:W3CDTF">2024-04-24T1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f043e51d45bde87430fa1839601436254e7ff7052dac3df26a6b288b41dc4d</vt:lpwstr>
  </property>
</Properties>
</file>